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360" w:lineRule="auto"/>
        <w:ind w:firstLine="420" w:firstLineChars="200"/>
        <w:jc w:val="both"/>
        <w:rPr>
          <w:rFonts w:ascii="宋体" w:hAnsi="宋体"/>
          <w:b/>
          <w:color w:val="000000"/>
          <w:sz w:val="32"/>
          <w:szCs w:val="32"/>
          <w:shd w:val="clear" w:color="auto" w:fill="FFFFFF"/>
        </w:rPr>
      </w:pPr>
      <w:r>
        <w:rPr>
          <w:rFonts w:hint="eastAsia" w:ascii="仿宋" w:hAnsi="仿宋" w:eastAsia="仿宋"/>
        </w:rPr>
        <w:t>本报告期自2022年0</w:t>
      </w:r>
      <w:r>
        <w:rPr>
          <w:rFonts w:hint="eastAsia" w:ascii="仿宋" w:hAnsi="仿宋" w:eastAsia="仿宋"/>
          <w:lang w:val="en-US" w:eastAsia="zh-CN"/>
        </w:rPr>
        <w:t>1</w:t>
      </w:r>
      <w:r>
        <w:rPr>
          <w:rFonts w:hint="eastAsia" w:ascii="仿宋" w:hAnsi="仿宋" w:eastAsia="仿宋"/>
        </w:rPr>
        <w:t>月01日起至2022年06月30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5,1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２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30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95,488.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535,371.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2,773,264.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9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9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w:t>
      </w:r>
      <w:r>
        <w:rPr>
          <w:rFonts w:hint="eastAsia" w:ascii="仿宋" w:hAnsi="仿宋" w:eastAsia="仿宋"/>
          <w:color w:val="000000"/>
          <w:szCs w:val="21"/>
        </w:rPr>
        <w:t>长率为</w:t>
      </w:r>
      <w:r>
        <w:rPr>
          <w:rFonts w:hint="eastAsia" w:ascii="仿宋" w:hAnsi="仿宋" w:eastAsia="仿宋"/>
          <w:color w:val="000000"/>
          <w:szCs w:val="21"/>
          <w:lang w:val="en-US" w:eastAsia="zh-CN"/>
        </w:rPr>
        <w:t>3.33</w:t>
      </w:r>
      <w:r>
        <w:rPr>
          <w:rFonts w:hint="eastAsia" w:ascii="仿宋" w:hAnsi="仿宋" w:eastAsia="仿宋"/>
          <w:color w:val="000000"/>
          <w:szCs w:val="21"/>
        </w:rPr>
        <w:t>%。报告期内，本期产品配置债券价格整体</w:t>
      </w:r>
      <w:r>
        <w:rPr>
          <w:rFonts w:ascii="仿宋" w:hAnsi="仿宋" w:eastAsia="仿宋"/>
          <w:color w:val="000000"/>
          <w:szCs w:val="21"/>
        </w:rPr>
        <w:t>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4,295,547.6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1.3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955,020.0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8.6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3,250,567.7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3,250,567.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84.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3,257,052.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722,467.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5,948.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9,156.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72,996.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3,250,567.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50,581.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69,352.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51,933.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36,995.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82,133.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20,182.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05,580.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00,679.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81,503.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91,247.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490,190.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j/uzqccdL6s+x63bUeYUonNu2Ko=" w:salt="pxee+szd14Hv2HSek0o/Z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5D61C81"/>
    <w:rsid w:val="188B46A5"/>
    <w:rsid w:val="195F6954"/>
    <w:rsid w:val="1B744D95"/>
    <w:rsid w:val="1C311D75"/>
    <w:rsid w:val="1E6C25F6"/>
    <w:rsid w:val="214B33FF"/>
    <w:rsid w:val="23D44BC8"/>
    <w:rsid w:val="28137BE9"/>
    <w:rsid w:val="2AA204DB"/>
    <w:rsid w:val="2EE35D3F"/>
    <w:rsid w:val="2FCD2C4F"/>
    <w:rsid w:val="38721494"/>
    <w:rsid w:val="394F4B22"/>
    <w:rsid w:val="3C7E049E"/>
    <w:rsid w:val="3D305393"/>
    <w:rsid w:val="3EB35496"/>
    <w:rsid w:val="3F524561"/>
    <w:rsid w:val="4218718A"/>
    <w:rsid w:val="42F37141"/>
    <w:rsid w:val="46776F3C"/>
    <w:rsid w:val="47B11009"/>
    <w:rsid w:val="4ADF197E"/>
    <w:rsid w:val="4C8926F7"/>
    <w:rsid w:val="4D1108E2"/>
    <w:rsid w:val="4EE378EB"/>
    <w:rsid w:val="4F1B5360"/>
    <w:rsid w:val="50330F62"/>
    <w:rsid w:val="50D46540"/>
    <w:rsid w:val="55413388"/>
    <w:rsid w:val="55783957"/>
    <w:rsid w:val="57FE5038"/>
    <w:rsid w:val="58DF7C14"/>
    <w:rsid w:val="5E660FCE"/>
    <w:rsid w:val="606E71E9"/>
    <w:rsid w:val="61FB6C11"/>
    <w:rsid w:val="64F431AF"/>
    <w:rsid w:val="673B4350"/>
    <w:rsid w:val="67855A67"/>
    <w:rsid w:val="67DF73FA"/>
    <w:rsid w:val="69103C58"/>
    <w:rsid w:val="692A41F0"/>
    <w:rsid w:val="6C7928C7"/>
    <w:rsid w:val="6E9B0AE5"/>
    <w:rsid w:val="705B15C4"/>
    <w:rsid w:val="72970FFE"/>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058</c:v>
                </c:pt>
                <c:pt idx="1">
                  <c:v>1.0058</c:v>
                </c:pt>
                <c:pt idx="2">
                  <c:v>1.0057</c:v>
                </c:pt>
                <c:pt idx="3">
                  <c:v>1.0068</c:v>
                </c:pt>
                <c:pt idx="4">
                  <c:v>1.0071</c:v>
                </c:pt>
                <c:pt idx="5">
                  <c:v>1.0072</c:v>
                </c:pt>
                <c:pt idx="6">
                  <c:v>1.0074</c:v>
                </c:pt>
                <c:pt idx="7">
                  <c:v>1.0074</c:v>
                </c:pt>
                <c:pt idx="8">
                  <c:v>1.0074</c:v>
                </c:pt>
                <c:pt idx="9">
                  <c:v>1.0082</c:v>
                </c:pt>
                <c:pt idx="10">
                  <c:v>1.0083</c:v>
                </c:pt>
                <c:pt idx="11">
                  <c:v>1.0085</c:v>
                </c:pt>
                <c:pt idx="12">
                  <c:v>1.0088</c:v>
                </c:pt>
                <c:pt idx="13">
                  <c:v>1.0091</c:v>
                </c:pt>
                <c:pt idx="14">
                  <c:v>1.009</c:v>
                </c:pt>
                <c:pt idx="15">
                  <c:v>1.009</c:v>
                </c:pt>
                <c:pt idx="16">
                  <c:v>1.0099</c:v>
                </c:pt>
                <c:pt idx="17">
                  <c:v>1.0101</c:v>
                </c:pt>
                <c:pt idx="18">
                  <c:v>1.0105</c:v>
                </c:pt>
                <c:pt idx="19">
                  <c:v>1.0109</c:v>
                </c:pt>
                <c:pt idx="20">
                  <c:v>1.0113</c:v>
                </c:pt>
                <c:pt idx="21">
                  <c:v>1.0113</c:v>
                </c:pt>
                <c:pt idx="22">
                  <c:v>1.0113</c:v>
                </c:pt>
                <c:pt idx="23">
                  <c:v>1.0122</c:v>
                </c:pt>
                <c:pt idx="24">
                  <c:v>1.0125</c:v>
                </c:pt>
                <c:pt idx="25">
                  <c:v>1.0125</c:v>
                </c:pt>
                <c:pt idx="26">
                  <c:v>1.0124</c:v>
                </c:pt>
                <c:pt idx="27">
                  <c:v>1.0124</c:v>
                </c:pt>
                <c:pt idx="28">
                  <c:v>1.0124</c:v>
                </c:pt>
                <c:pt idx="29">
                  <c:v>1.0129</c:v>
                </c:pt>
                <c:pt idx="30">
                  <c:v>1.0131</c:v>
                </c:pt>
                <c:pt idx="31">
                  <c:v>1.0131</c:v>
                </c:pt>
                <c:pt idx="32">
                  <c:v>1.0131</c:v>
                </c:pt>
                <c:pt idx="33">
                  <c:v>1.0131</c:v>
                </c:pt>
                <c:pt idx="34">
                  <c:v>1.0131</c:v>
                </c:pt>
                <c:pt idx="35">
                  <c:v>1.013</c:v>
                </c:pt>
                <c:pt idx="36">
                  <c:v>1.013</c:v>
                </c:pt>
                <c:pt idx="37">
                  <c:v>1.0146</c:v>
                </c:pt>
                <c:pt idx="38">
                  <c:v>1.0145</c:v>
                </c:pt>
                <c:pt idx="39">
                  <c:v>1.0145</c:v>
                </c:pt>
                <c:pt idx="40">
                  <c:v>1.0146</c:v>
                </c:pt>
                <c:pt idx="41">
                  <c:v>1.0143</c:v>
                </c:pt>
                <c:pt idx="42">
                  <c:v>1.0143</c:v>
                </c:pt>
                <c:pt idx="43">
                  <c:v>1.0143</c:v>
                </c:pt>
                <c:pt idx="44">
                  <c:v>1.0146</c:v>
                </c:pt>
                <c:pt idx="45">
                  <c:v>1.0145</c:v>
                </c:pt>
                <c:pt idx="46">
                  <c:v>1.0148</c:v>
                </c:pt>
                <c:pt idx="47">
                  <c:v>1.015</c:v>
                </c:pt>
                <c:pt idx="48">
                  <c:v>1.0153</c:v>
                </c:pt>
                <c:pt idx="49">
                  <c:v>1.0153</c:v>
                </c:pt>
                <c:pt idx="50">
                  <c:v>1.0153</c:v>
                </c:pt>
                <c:pt idx="51">
                  <c:v>1.0159</c:v>
                </c:pt>
                <c:pt idx="52">
                  <c:v>1.0159</c:v>
                </c:pt>
                <c:pt idx="53">
                  <c:v>1.0156</c:v>
                </c:pt>
                <c:pt idx="54">
                  <c:v>1.0159</c:v>
                </c:pt>
                <c:pt idx="55">
                  <c:v>1.0161</c:v>
                </c:pt>
                <c:pt idx="56">
                  <c:v>1.0161</c:v>
                </c:pt>
                <c:pt idx="57">
                  <c:v>1.0161</c:v>
                </c:pt>
                <c:pt idx="58">
                  <c:v>1.0168</c:v>
                </c:pt>
                <c:pt idx="59">
                  <c:v>1.0171</c:v>
                </c:pt>
                <c:pt idx="60">
                  <c:v>1.0171</c:v>
                </c:pt>
                <c:pt idx="61">
                  <c:v>1.0172</c:v>
                </c:pt>
                <c:pt idx="62">
                  <c:v>1.0172</c:v>
                </c:pt>
                <c:pt idx="63">
                  <c:v>1.0172</c:v>
                </c:pt>
                <c:pt idx="64">
                  <c:v>1.0172</c:v>
                </c:pt>
                <c:pt idx="65">
                  <c:v>1.0178</c:v>
                </c:pt>
                <c:pt idx="66">
                  <c:v>1.0176</c:v>
                </c:pt>
                <c:pt idx="67">
                  <c:v>1.0176</c:v>
                </c:pt>
                <c:pt idx="68">
                  <c:v>1.0175</c:v>
                </c:pt>
                <c:pt idx="69">
                  <c:v>1.0176</c:v>
                </c:pt>
                <c:pt idx="70">
                  <c:v>1.0176</c:v>
                </c:pt>
                <c:pt idx="71">
                  <c:v>1.0175</c:v>
                </c:pt>
                <c:pt idx="72">
                  <c:v>1.0186</c:v>
                </c:pt>
                <c:pt idx="73">
                  <c:v>1.0186</c:v>
                </c:pt>
                <c:pt idx="74">
                  <c:v>1.0188</c:v>
                </c:pt>
                <c:pt idx="75">
                  <c:v>1.0189</c:v>
                </c:pt>
                <c:pt idx="76">
                  <c:v>1.0191</c:v>
                </c:pt>
                <c:pt idx="77">
                  <c:v>1.0191</c:v>
                </c:pt>
                <c:pt idx="78">
                  <c:v>1.0191</c:v>
                </c:pt>
                <c:pt idx="79">
                  <c:v>1.0198</c:v>
                </c:pt>
                <c:pt idx="80">
                  <c:v>1.0167</c:v>
                </c:pt>
                <c:pt idx="81">
                  <c:v>1.0165</c:v>
                </c:pt>
                <c:pt idx="82">
                  <c:v>1.0167</c:v>
                </c:pt>
                <c:pt idx="83">
                  <c:v>1.017</c:v>
                </c:pt>
                <c:pt idx="84">
                  <c:v>1.017</c:v>
                </c:pt>
                <c:pt idx="85">
                  <c:v>1.017</c:v>
                </c:pt>
                <c:pt idx="86">
                  <c:v>1.0178</c:v>
                </c:pt>
                <c:pt idx="87">
                  <c:v>1.0181</c:v>
                </c:pt>
                <c:pt idx="88">
                  <c:v>1.0184</c:v>
                </c:pt>
                <c:pt idx="89">
                  <c:v>1.0209</c:v>
                </c:pt>
                <c:pt idx="90">
                  <c:v>1.0213</c:v>
                </c:pt>
                <c:pt idx="91">
                  <c:v>1.0212</c:v>
                </c:pt>
                <c:pt idx="92">
                  <c:v>1.0212</c:v>
                </c:pt>
                <c:pt idx="93">
                  <c:v>1.0212</c:v>
                </c:pt>
                <c:pt idx="94">
                  <c:v>1.0212</c:v>
                </c:pt>
                <c:pt idx="95">
                  <c:v>1.0225</c:v>
                </c:pt>
                <c:pt idx="96">
                  <c:v>1.0228</c:v>
                </c:pt>
                <c:pt idx="97">
                  <c:v>1.0232</c:v>
                </c:pt>
                <c:pt idx="98">
                  <c:v>1.0232</c:v>
                </c:pt>
                <c:pt idx="99">
                  <c:v>1.0232</c:v>
                </c:pt>
                <c:pt idx="100">
                  <c:v>1.0241</c:v>
                </c:pt>
                <c:pt idx="101">
                  <c:v>1.0242</c:v>
                </c:pt>
                <c:pt idx="102">
                  <c:v>1.0242</c:v>
                </c:pt>
                <c:pt idx="103">
                  <c:v>1.0245</c:v>
                </c:pt>
                <c:pt idx="104">
                  <c:v>1.0249</c:v>
                </c:pt>
                <c:pt idx="105">
                  <c:v>1.0249</c:v>
                </c:pt>
                <c:pt idx="106">
                  <c:v>1.0249</c:v>
                </c:pt>
                <c:pt idx="107">
                  <c:v>1.0251</c:v>
                </c:pt>
                <c:pt idx="108">
                  <c:v>1.0252</c:v>
                </c:pt>
                <c:pt idx="109">
                  <c:v>1.0254</c:v>
                </c:pt>
                <c:pt idx="110">
                  <c:v>1.0255</c:v>
                </c:pt>
                <c:pt idx="111">
                  <c:v>1.0258</c:v>
                </c:pt>
                <c:pt idx="112">
                  <c:v>1.0258</c:v>
                </c:pt>
                <c:pt idx="113">
                  <c:v>1.0258</c:v>
                </c:pt>
                <c:pt idx="114">
                  <c:v>1.0265</c:v>
                </c:pt>
                <c:pt idx="115">
                  <c:v>1.0268</c:v>
                </c:pt>
                <c:pt idx="116">
                  <c:v>1.0268</c:v>
                </c:pt>
                <c:pt idx="117">
                  <c:v>1.0269</c:v>
                </c:pt>
                <c:pt idx="118">
                  <c:v>1.0273</c:v>
                </c:pt>
                <c:pt idx="119">
                  <c:v>1.0274</c:v>
                </c:pt>
                <c:pt idx="120">
                  <c:v>1.0274</c:v>
                </c:pt>
                <c:pt idx="121">
                  <c:v>1.0274</c:v>
                </c:pt>
                <c:pt idx="122">
                  <c:v>1.0274</c:v>
                </c:pt>
                <c:pt idx="123">
                  <c:v>1.0274</c:v>
                </c:pt>
                <c:pt idx="124">
                  <c:v>1.0287</c:v>
                </c:pt>
                <c:pt idx="125">
                  <c:v>1.0288</c:v>
                </c:pt>
                <c:pt idx="126">
                  <c:v>1.0288</c:v>
                </c:pt>
                <c:pt idx="127">
                  <c:v>1.0288</c:v>
                </c:pt>
                <c:pt idx="128">
                  <c:v>1.0273</c:v>
                </c:pt>
                <c:pt idx="129">
                  <c:v>1.0278</c:v>
                </c:pt>
                <c:pt idx="130">
                  <c:v>1.0276</c:v>
                </c:pt>
                <c:pt idx="131">
                  <c:v>1.0279</c:v>
                </c:pt>
                <c:pt idx="132">
                  <c:v>1.0283</c:v>
                </c:pt>
                <c:pt idx="133">
                  <c:v>1.0283</c:v>
                </c:pt>
                <c:pt idx="134">
                  <c:v>1.0283</c:v>
                </c:pt>
                <c:pt idx="135">
                  <c:v>1.029</c:v>
                </c:pt>
                <c:pt idx="136">
                  <c:v>1.031</c:v>
                </c:pt>
                <c:pt idx="137">
                  <c:v>1.0314</c:v>
                </c:pt>
                <c:pt idx="138">
                  <c:v>1.0317</c:v>
                </c:pt>
                <c:pt idx="139">
                  <c:v>1.0319</c:v>
                </c:pt>
                <c:pt idx="140">
                  <c:v>1.0319</c:v>
                </c:pt>
                <c:pt idx="141">
                  <c:v>1.0319</c:v>
                </c:pt>
                <c:pt idx="142">
                  <c:v>1.0328</c:v>
                </c:pt>
                <c:pt idx="143">
                  <c:v>1.0328</c:v>
                </c:pt>
                <c:pt idx="144">
                  <c:v>1.033</c:v>
                </c:pt>
                <c:pt idx="145">
                  <c:v>1.0335</c:v>
                </c:pt>
                <c:pt idx="146">
                  <c:v>1.0336</c:v>
                </c:pt>
                <c:pt idx="147">
                  <c:v>1.0336</c:v>
                </c:pt>
                <c:pt idx="148">
                  <c:v>1.0336</c:v>
                </c:pt>
                <c:pt idx="149">
                  <c:v>1.0341</c:v>
                </c:pt>
                <c:pt idx="150">
                  <c:v>1.0339</c:v>
                </c:pt>
                <c:pt idx="151">
                  <c:v>1.0336</c:v>
                </c:pt>
                <c:pt idx="152">
                  <c:v>1.0334</c:v>
                </c:pt>
                <c:pt idx="153">
                  <c:v>1.0334</c:v>
                </c:pt>
                <c:pt idx="154">
                  <c:v>1.0334</c:v>
                </c:pt>
                <c:pt idx="155">
                  <c:v>1.0334</c:v>
                </c:pt>
                <c:pt idx="156">
                  <c:v>1.034</c:v>
                </c:pt>
                <c:pt idx="157">
                  <c:v>1.0338</c:v>
                </c:pt>
                <c:pt idx="158">
                  <c:v>1.0338</c:v>
                </c:pt>
                <c:pt idx="159">
                  <c:v>1.034</c:v>
                </c:pt>
                <c:pt idx="160">
                  <c:v>1.0342</c:v>
                </c:pt>
                <c:pt idx="161">
                  <c:v>1.0341</c:v>
                </c:pt>
                <c:pt idx="162">
                  <c:v>1.0341</c:v>
                </c:pt>
                <c:pt idx="163">
                  <c:v>1.0347</c:v>
                </c:pt>
                <c:pt idx="164">
                  <c:v>1.0345</c:v>
                </c:pt>
                <c:pt idx="165">
                  <c:v>1.0345</c:v>
                </c:pt>
                <c:pt idx="166">
                  <c:v>1.0348</c:v>
                </c:pt>
                <c:pt idx="167">
                  <c:v>1.0352</c:v>
                </c:pt>
                <c:pt idx="168">
                  <c:v>1.0352</c:v>
                </c:pt>
                <c:pt idx="169">
                  <c:v>1.0352</c:v>
                </c:pt>
                <c:pt idx="170">
                  <c:v>1.036</c:v>
                </c:pt>
                <c:pt idx="171">
                  <c:v>1.0362</c:v>
                </c:pt>
                <c:pt idx="172">
                  <c:v>1.0364</c:v>
                </c:pt>
                <c:pt idx="173">
                  <c:v>1.0368</c:v>
                </c:pt>
                <c:pt idx="174">
                  <c:v>1.0383</c:v>
                </c:pt>
                <c:pt idx="175">
                  <c:v>1.0383</c:v>
                </c:pt>
                <c:pt idx="176">
                  <c:v>1.0383</c:v>
                </c:pt>
                <c:pt idx="177">
                  <c:v>1.0388</c:v>
                </c:pt>
                <c:pt idx="178">
                  <c:v>1.0389</c:v>
                </c:pt>
                <c:pt idx="179">
                  <c:v>1.039</c:v>
                </c:pt>
                <c:pt idx="180">
                  <c:v>1.039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9.94233446013348e-5</c:v>
                </c:pt>
                <c:pt idx="3">
                  <c:v>0.000994233446012904</c:v>
                </c:pt>
                <c:pt idx="4">
                  <c:v>0.00129250347981724</c:v>
                </c:pt>
                <c:pt idx="5">
                  <c:v>0.00139192682441847</c:v>
                </c:pt>
                <c:pt idx="6">
                  <c:v>0.00159077351362114</c:v>
                </c:pt>
                <c:pt idx="7">
                  <c:v>0.00159077351362114</c:v>
                </c:pt>
                <c:pt idx="8">
                  <c:v>0.00159077351362114</c:v>
                </c:pt>
                <c:pt idx="9">
                  <c:v>0.00238616027043137</c:v>
                </c:pt>
                <c:pt idx="10">
                  <c:v>0.00248558361503282</c:v>
                </c:pt>
                <c:pt idx="11">
                  <c:v>0.00268443030423526</c:v>
                </c:pt>
                <c:pt idx="12">
                  <c:v>0.00298270033803916</c:v>
                </c:pt>
                <c:pt idx="13">
                  <c:v>0.00328097037184349</c:v>
                </c:pt>
                <c:pt idx="14">
                  <c:v>0.00318154702724183</c:v>
                </c:pt>
                <c:pt idx="15">
                  <c:v>0.00318154702724183</c:v>
                </c:pt>
                <c:pt idx="16">
                  <c:v>0.00407635712865373</c:v>
                </c:pt>
                <c:pt idx="17">
                  <c:v>0.0042752038178564</c:v>
                </c:pt>
                <c:pt idx="18">
                  <c:v>0.00467289719626152</c:v>
                </c:pt>
                <c:pt idx="19">
                  <c:v>0.00507059057466686</c:v>
                </c:pt>
                <c:pt idx="20">
                  <c:v>0.00546828395307219</c:v>
                </c:pt>
                <c:pt idx="21">
                  <c:v>0.00546828395307219</c:v>
                </c:pt>
                <c:pt idx="22">
                  <c:v>0.00546828395307219</c:v>
                </c:pt>
                <c:pt idx="23">
                  <c:v>0.00636309405448388</c:v>
                </c:pt>
                <c:pt idx="24">
                  <c:v>0.00666136408828777</c:v>
                </c:pt>
                <c:pt idx="25">
                  <c:v>0.00666136408828777</c:v>
                </c:pt>
                <c:pt idx="26">
                  <c:v>0.00656194074368655</c:v>
                </c:pt>
                <c:pt idx="27">
                  <c:v>0.00656194074368655</c:v>
                </c:pt>
                <c:pt idx="28">
                  <c:v>0.00656194074368655</c:v>
                </c:pt>
                <c:pt idx="29">
                  <c:v>0.00705905746669311</c:v>
                </c:pt>
                <c:pt idx="30">
                  <c:v>0.00725790415589578</c:v>
                </c:pt>
                <c:pt idx="31">
                  <c:v>0.00725790415589578</c:v>
                </c:pt>
                <c:pt idx="32">
                  <c:v>0.00725790415589578</c:v>
                </c:pt>
                <c:pt idx="33">
                  <c:v>0.00725790415589578</c:v>
                </c:pt>
                <c:pt idx="34">
                  <c:v>0.00725790415589578</c:v>
                </c:pt>
                <c:pt idx="35">
                  <c:v>0.00715848081129433</c:v>
                </c:pt>
                <c:pt idx="36">
                  <c:v>0.00715848081129433</c:v>
                </c:pt>
                <c:pt idx="37">
                  <c:v>0.00874925432491547</c:v>
                </c:pt>
                <c:pt idx="38">
                  <c:v>0.00864983098031402</c:v>
                </c:pt>
                <c:pt idx="39">
                  <c:v>0.00864983098031402</c:v>
                </c:pt>
                <c:pt idx="40">
                  <c:v>0.00874925432491547</c:v>
                </c:pt>
                <c:pt idx="41">
                  <c:v>0.00845098429111157</c:v>
                </c:pt>
                <c:pt idx="42">
                  <c:v>0.00845098429111157</c:v>
                </c:pt>
                <c:pt idx="43">
                  <c:v>0.00845098429111157</c:v>
                </c:pt>
                <c:pt idx="44">
                  <c:v>0.00874925432491547</c:v>
                </c:pt>
                <c:pt idx="45">
                  <c:v>0.00864983098031402</c:v>
                </c:pt>
                <c:pt idx="46">
                  <c:v>0.00894810101411792</c:v>
                </c:pt>
                <c:pt idx="47">
                  <c:v>0.00914694770332058</c:v>
                </c:pt>
                <c:pt idx="48">
                  <c:v>0.0094452177371247</c:v>
                </c:pt>
                <c:pt idx="49">
                  <c:v>0.0094452177371247</c:v>
                </c:pt>
                <c:pt idx="50">
                  <c:v>0.0094452177371247</c:v>
                </c:pt>
                <c:pt idx="51">
                  <c:v>0.0100417578047325</c:v>
                </c:pt>
                <c:pt idx="52">
                  <c:v>0.0100417578047325</c:v>
                </c:pt>
                <c:pt idx="53">
                  <c:v>0.00974348777092859</c:v>
                </c:pt>
                <c:pt idx="54">
                  <c:v>0.0100417578047325</c:v>
                </c:pt>
                <c:pt idx="55">
                  <c:v>0.0102406044939352</c:v>
                </c:pt>
                <c:pt idx="56">
                  <c:v>0.0102406044939352</c:v>
                </c:pt>
                <c:pt idx="57">
                  <c:v>0.0102406044939352</c:v>
                </c:pt>
                <c:pt idx="58">
                  <c:v>0.0109365679061442</c:v>
                </c:pt>
                <c:pt idx="59">
                  <c:v>0.0112348379399481</c:v>
                </c:pt>
                <c:pt idx="60">
                  <c:v>0.0112348379399481</c:v>
                </c:pt>
                <c:pt idx="61">
                  <c:v>0.0113342612845497</c:v>
                </c:pt>
                <c:pt idx="62">
                  <c:v>0.0113342612845497</c:v>
                </c:pt>
                <c:pt idx="63">
                  <c:v>0.0113342612845497</c:v>
                </c:pt>
                <c:pt idx="64">
                  <c:v>0.0113342612845497</c:v>
                </c:pt>
                <c:pt idx="65">
                  <c:v>0.0119308013521575</c:v>
                </c:pt>
                <c:pt idx="66">
                  <c:v>0.0117319546629548</c:v>
                </c:pt>
                <c:pt idx="67">
                  <c:v>0.0117319546629548</c:v>
                </c:pt>
                <c:pt idx="68">
                  <c:v>0.0116325313183536</c:v>
                </c:pt>
                <c:pt idx="69">
                  <c:v>0.0117319546629548</c:v>
                </c:pt>
                <c:pt idx="70">
                  <c:v>0.0117319546629548</c:v>
                </c:pt>
                <c:pt idx="71">
                  <c:v>0.0116325313183536</c:v>
                </c:pt>
                <c:pt idx="72">
                  <c:v>0.012726188108968</c:v>
                </c:pt>
                <c:pt idx="73">
                  <c:v>0.012726188108968</c:v>
                </c:pt>
                <c:pt idx="74">
                  <c:v>0.0129250347981704</c:v>
                </c:pt>
                <c:pt idx="75">
                  <c:v>0.0130244581427719</c:v>
                </c:pt>
                <c:pt idx="76">
                  <c:v>0.0132233048319743</c:v>
                </c:pt>
                <c:pt idx="77">
                  <c:v>0.0132233048319743</c:v>
                </c:pt>
                <c:pt idx="78">
                  <c:v>0.0132233048319743</c:v>
                </c:pt>
                <c:pt idx="79">
                  <c:v>0.0139192682441838</c:v>
                </c:pt>
                <c:pt idx="80">
                  <c:v>0.0108371445615429</c:v>
                </c:pt>
                <c:pt idx="81">
                  <c:v>0.0106382978723403</c:v>
                </c:pt>
                <c:pt idx="82">
                  <c:v>0.0108371445615429</c:v>
                </c:pt>
                <c:pt idx="83">
                  <c:v>0.0111354145953468</c:v>
                </c:pt>
                <c:pt idx="84">
                  <c:v>0.0111354145953468</c:v>
                </c:pt>
                <c:pt idx="85">
                  <c:v>0.0111354145953468</c:v>
                </c:pt>
                <c:pt idx="86">
                  <c:v>0.0119308013521575</c:v>
                </c:pt>
                <c:pt idx="87">
                  <c:v>0.0122290713859614</c:v>
                </c:pt>
                <c:pt idx="88">
                  <c:v>0.0125273414197653</c:v>
                </c:pt>
                <c:pt idx="89">
                  <c:v>0.0150129250347981</c:v>
                </c:pt>
                <c:pt idx="90">
                  <c:v>0.0154106184132035</c:v>
                </c:pt>
                <c:pt idx="91">
                  <c:v>0.0153111950686022</c:v>
                </c:pt>
                <c:pt idx="92">
                  <c:v>0.0153111950686022</c:v>
                </c:pt>
                <c:pt idx="93">
                  <c:v>0.0153111950686022</c:v>
                </c:pt>
                <c:pt idx="94">
                  <c:v>0.0153111950686022</c:v>
                </c:pt>
                <c:pt idx="95">
                  <c:v>0.016603698548419</c:v>
                </c:pt>
                <c:pt idx="96">
                  <c:v>0.0169019685822229</c:v>
                </c:pt>
                <c:pt idx="97">
                  <c:v>0.0172996619606285</c:v>
                </c:pt>
                <c:pt idx="98">
                  <c:v>0.0172996619606285</c:v>
                </c:pt>
                <c:pt idx="99">
                  <c:v>0.0172996619606285</c:v>
                </c:pt>
                <c:pt idx="100">
                  <c:v>0.0181944720620402</c:v>
                </c:pt>
                <c:pt idx="101">
                  <c:v>0.0182938954066414</c:v>
                </c:pt>
                <c:pt idx="102">
                  <c:v>0.0182938954066414</c:v>
                </c:pt>
                <c:pt idx="103">
                  <c:v>0.0185921654404453</c:v>
                </c:pt>
                <c:pt idx="104">
                  <c:v>0.0189898588188506</c:v>
                </c:pt>
                <c:pt idx="105">
                  <c:v>0.0189898588188506</c:v>
                </c:pt>
                <c:pt idx="106">
                  <c:v>0.0189898588188506</c:v>
                </c:pt>
                <c:pt idx="107">
                  <c:v>0.0191887055080531</c:v>
                </c:pt>
                <c:pt idx="108">
                  <c:v>0.0192881288526545</c:v>
                </c:pt>
                <c:pt idx="109">
                  <c:v>0.0194869755418572</c:v>
                </c:pt>
                <c:pt idx="110">
                  <c:v>0.0195863988864586</c:v>
                </c:pt>
                <c:pt idx="111">
                  <c:v>0.0198846689202625</c:v>
                </c:pt>
                <c:pt idx="112">
                  <c:v>0.0198846689202625</c:v>
                </c:pt>
                <c:pt idx="113">
                  <c:v>0.0198846689202625</c:v>
                </c:pt>
                <c:pt idx="114">
                  <c:v>0.0205806323324715</c:v>
                </c:pt>
                <c:pt idx="115">
                  <c:v>0.0208789023662754</c:v>
                </c:pt>
                <c:pt idx="116">
                  <c:v>0.0208789023662754</c:v>
                </c:pt>
                <c:pt idx="117">
                  <c:v>0.0209783257108769</c:v>
                </c:pt>
                <c:pt idx="118">
                  <c:v>0.0213760190892822</c:v>
                </c:pt>
                <c:pt idx="119">
                  <c:v>0.0214754424338834</c:v>
                </c:pt>
                <c:pt idx="120">
                  <c:v>0.0214754424338834</c:v>
                </c:pt>
                <c:pt idx="121">
                  <c:v>0.0214754424338834</c:v>
                </c:pt>
                <c:pt idx="122">
                  <c:v>0.0214754424338834</c:v>
                </c:pt>
                <c:pt idx="123">
                  <c:v>0.0214754424338834</c:v>
                </c:pt>
                <c:pt idx="124">
                  <c:v>0.0227679459137005</c:v>
                </c:pt>
                <c:pt idx="125">
                  <c:v>0.0228673692583017</c:v>
                </c:pt>
                <c:pt idx="126">
                  <c:v>0.0228673692583017</c:v>
                </c:pt>
                <c:pt idx="127">
                  <c:v>0.0228673692583017</c:v>
                </c:pt>
                <c:pt idx="128">
                  <c:v>0.0213760190892822</c:v>
                </c:pt>
                <c:pt idx="129">
                  <c:v>0.0218731358122888</c:v>
                </c:pt>
                <c:pt idx="130">
                  <c:v>0.0216742891230861</c:v>
                </c:pt>
                <c:pt idx="131">
                  <c:v>0.02197255915689</c:v>
                </c:pt>
                <c:pt idx="132">
                  <c:v>0.0223702525352953</c:v>
                </c:pt>
                <c:pt idx="133">
                  <c:v>0.0223702525352953</c:v>
                </c:pt>
                <c:pt idx="134">
                  <c:v>0.0223702525352953</c:v>
                </c:pt>
                <c:pt idx="135">
                  <c:v>0.0230662159475044</c:v>
                </c:pt>
                <c:pt idx="136">
                  <c:v>0.0250546828395306</c:v>
                </c:pt>
                <c:pt idx="137">
                  <c:v>0.0254523762179359</c:v>
                </c:pt>
                <c:pt idx="138">
                  <c:v>0.0257506462517398</c:v>
                </c:pt>
                <c:pt idx="139">
                  <c:v>0.0259494929409425</c:v>
                </c:pt>
                <c:pt idx="140">
                  <c:v>0.0259494929409425</c:v>
                </c:pt>
                <c:pt idx="141">
                  <c:v>0.0259494929409425</c:v>
                </c:pt>
                <c:pt idx="142">
                  <c:v>0.0268443030423542</c:v>
                </c:pt>
                <c:pt idx="143">
                  <c:v>0.0268443030423542</c:v>
                </c:pt>
                <c:pt idx="144">
                  <c:v>0.0270431497315569</c:v>
                </c:pt>
                <c:pt idx="145">
                  <c:v>0.0275402664545636</c:v>
                </c:pt>
                <c:pt idx="146">
                  <c:v>0.0276396897991649</c:v>
                </c:pt>
                <c:pt idx="147">
                  <c:v>0.0276396897991649</c:v>
                </c:pt>
                <c:pt idx="148">
                  <c:v>0.0276396897991649</c:v>
                </c:pt>
                <c:pt idx="149">
                  <c:v>0.0281368065221714</c:v>
                </c:pt>
                <c:pt idx="150">
                  <c:v>0.0279379598329688</c:v>
                </c:pt>
                <c:pt idx="151">
                  <c:v>0.0276396897991649</c:v>
                </c:pt>
                <c:pt idx="152">
                  <c:v>0.0274408431099622</c:v>
                </c:pt>
                <c:pt idx="153">
                  <c:v>0.0274408431099622</c:v>
                </c:pt>
                <c:pt idx="154">
                  <c:v>0.0274408431099622</c:v>
                </c:pt>
                <c:pt idx="155">
                  <c:v>0.0274408431099622</c:v>
                </c:pt>
                <c:pt idx="156">
                  <c:v>0.02803738317757</c:v>
                </c:pt>
                <c:pt idx="157">
                  <c:v>0.0278385364883675</c:v>
                </c:pt>
                <c:pt idx="158">
                  <c:v>0.0278385364883675</c:v>
                </c:pt>
                <c:pt idx="159">
                  <c:v>0.02803738317757</c:v>
                </c:pt>
                <c:pt idx="160">
                  <c:v>0.0282362298667727</c:v>
                </c:pt>
                <c:pt idx="161">
                  <c:v>0.0281368065221714</c:v>
                </c:pt>
                <c:pt idx="162">
                  <c:v>0.0281368065221714</c:v>
                </c:pt>
                <c:pt idx="163">
                  <c:v>0.0287333465897792</c:v>
                </c:pt>
                <c:pt idx="164">
                  <c:v>0.0285344999005765</c:v>
                </c:pt>
                <c:pt idx="165">
                  <c:v>0.0285344999005765</c:v>
                </c:pt>
                <c:pt idx="166">
                  <c:v>0.0288327699343804</c:v>
                </c:pt>
                <c:pt idx="167">
                  <c:v>0.0292304633127858</c:v>
                </c:pt>
                <c:pt idx="168">
                  <c:v>0.0292304633127858</c:v>
                </c:pt>
                <c:pt idx="169">
                  <c:v>0.0292304633127858</c:v>
                </c:pt>
                <c:pt idx="170">
                  <c:v>0.0300258500695962</c:v>
                </c:pt>
                <c:pt idx="171">
                  <c:v>0.0302246967587989</c:v>
                </c:pt>
                <c:pt idx="172">
                  <c:v>0.0304235434480016</c:v>
                </c:pt>
                <c:pt idx="173">
                  <c:v>0.0308212368264067</c:v>
                </c:pt>
                <c:pt idx="174">
                  <c:v>0.0323125869954266</c:v>
                </c:pt>
                <c:pt idx="175">
                  <c:v>0.0323125869954266</c:v>
                </c:pt>
                <c:pt idx="176">
                  <c:v>0.0323125869954266</c:v>
                </c:pt>
                <c:pt idx="177">
                  <c:v>0.0328097037184329</c:v>
                </c:pt>
                <c:pt idx="178">
                  <c:v>0.0329091270630344</c:v>
                </c:pt>
                <c:pt idx="179">
                  <c:v>0.0330085504076356</c:v>
                </c:pt>
                <c:pt idx="180">
                  <c:v>0.0333068204414395</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pt idx="92">
                  <c:v>0.0122301369863014</c:v>
                </c:pt>
                <c:pt idx="93">
                  <c:v>0.0123616438356164</c:v>
                </c:pt>
                <c:pt idx="94">
                  <c:v>0.0124931506849315</c:v>
                </c:pt>
                <c:pt idx="95">
                  <c:v>0.0126246575342466</c:v>
                </c:pt>
                <c:pt idx="96">
                  <c:v>0.0127561643835616</c:v>
                </c:pt>
                <c:pt idx="97">
                  <c:v>0.0128876712328767</c:v>
                </c:pt>
                <c:pt idx="98">
                  <c:v>0.0130191780821918</c:v>
                </c:pt>
                <c:pt idx="99">
                  <c:v>0.0131506849315069</c:v>
                </c:pt>
                <c:pt idx="100">
                  <c:v>0.0132821917808219</c:v>
                </c:pt>
                <c:pt idx="101">
                  <c:v>0.013413698630137</c:v>
                </c:pt>
                <c:pt idx="102">
                  <c:v>0.0135452054794521</c:v>
                </c:pt>
                <c:pt idx="103">
                  <c:v>0.0136767123287671</c:v>
                </c:pt>
                <c:pt idx="104">
                  <c:v>0.0138082191780822</c:v>
                </c:pt>
                <c:pt idx="105">
                  <c:v>0.0139397260273973</c:v>
                </c:pt>
                <c:pt idx="106">
                  <c:v>0.0140712328767123</c:v>
                </c:pt>
                <c:pt idx="107">
                  <c:v>0.0142027397260274</c:v>
                </c:pt>
                <c:pt idx="108">
                  <c:v>0.0143342465753425</c:v>
                </c:pt>
                <c:pt idx="109">
                  <c:v>0.0144657534246575</c:v>
                </c:pt>
                <c:pt idx="110">
                  <c:v>0.0145972602739726</c:v>
                </c:pt>
                <c:pt idx="111">
                  <c:v>0.0147287671232877</c:v>
                </c:pt>
                <c:pt idx="112">
                  <c:v>0.0148602739726027</c:v>
                </c:pt>
                <c:pt idx="113">
                  <c:v>0.0149917808219178</c:v>
                </c:pt>
                <c:pt idx="114">
                  <c:v>0.0151232876712329</c:v>
                </c:pt>
                <c:pt idx="115">
                  <c:v>0.0152547945205479</c:v>
                </c:pt>
                <c:pt idx="116">
                  <c:v>0.015386301369863</c:v>
                </c:pt>
                <c:pt idx="117">
                  <c:v>0.0155178082191781</c:v>
                </c:pt>
                <c:pt idx="118">
                  <c:v>0.0156493150684932</c:v>
                </c:pt>
                <c:pt idx="119">
                  <c:v>0.0157808219178082</c:v>
                </c:pt>
                <c:pt idx="120">
                  <c:v>0.0159123287671233</c:v>
                </c:pt>
                <c:pt idx="121">
                  <c:v>0.0160438356164384</c:v>
                </c:pt>
                <c:pt idx="122">
                  <c:v>0.0161753424657534</c:v>
                </c:pt>
                <c:pt idx="123">
                  <c:v>0.0163068493150685</c:v>
                </c:pt>
                <c:pt idx="124">
                  <c:v>0.0164383561643836</c:v>
                </c:pt>
                <c:pt idx="125">
                  <c:v>0.0165698630136986</c:v>
                </c:pt>
                <c:pt idx="126">
                  <c:v>0.0167013698630137</c:v>
                </c:pt>
                <c:pt idx="127">
                  <c:v>0.0168328767123288</c:v>
                </c:pt>
                <c:pt idx="128">
                  <c:v>0.0169643835616438</c:v>
                </c:pt>
                <c:pt idx="129">
                  <c:v>0.0170958904109589</c:v>
                </c:pt>
                <c:pt idx="130">
                  <c:v>0.017227397260274</c:v>
                </c:pt>
                <c:pt idx="131">
                  <c:v>0.017358904109589</c:v>
                </c:pt>
                <c:pt idx="132">
                  <c:v>0.0174904109589041</c:v>
                </c:pt>
                <c:pt idx="133">
                  <c:v>0.0176219178082192</c:v>
                </c:pt>
                <c:pt idx="134">
                  <c:v>0.0177534246575342</c:v>
                </c:pt>
                <c:pt idx="135">
                  <c:v>0.0178849315068493</c:v>
                </c:pt>
                <c:pt idx="136">
                  <c:v>0.0180164383561644</c:v>
                </c:pt>
                <c:pt idx="137">
                  <c:v>0.0181479452054795</c:v>
                </c:pt>
                <c:pt idx="138">
                  <c:v>0.0182794520547945</c:v>
                </c:pt>
                <c:pt idx="139">
                  <c:v>0.0184109589041096</c:v>
                </c:pt>
                <c:pt idx="140">
                  <c:v>0.0185424657534247</c:v>
                </c:pt>
                <c:pt idx="141">
                  <c:v>0.0186739726027397</c:v>
                </c:pt>
                <c:pt idx="142">
                  <c:v>0.0188054794520548</c:v>
                </c:pt>
                <c:pt idx="143">
                  <c:v>0.0189369863013699</c:v>
                </c:pt>
                <c:pt idx="144">
                  <c:v>0.0190684931506849</c:v>
                </c:pt>
                <c:pt idx="145">
                  <c:v>0.0192</c:v>
                </c:pt>
                <c:pt idx="146">
                  <c:v>0.0193315068493151</c:v>
                </c:pt>
                <c:pt idx="147">
                  <c:v>0.0194630136986301</c:v>
                </c:pt>
                <c:pt idx="148">
                  <c:v>0.0195945205479452</c:v>
                </c:pt>
                <c:pt idx="149">
                  <c:v>0.0197260273972603</c:v>
                </c:pt>
                <c:pt idx="150">
                  <c:v>0.0198575342465753</c:v>
                </c:pt>
                <c:pt idx="151">
                  <c:v>0.0199890410958904</c:v>
                </c:pt>
                <c:pt idx="152">
                  <c:v>0.0201205479452055</c:v>
                </c:pt>
                <c:pt idx="153">
                  <c:v>0.0202520547945205</c:v>
                </c:pt>
                <c:pt idx="154">
                  <c:v>0.0203835616438356</c:v>
                </c:pt>
                <c:pt idx="155">
                  <c:v>0.0205150684931507</c:v>
                </c:pt>
                <c:pt idx="156">
                  <c:v>0.0206465753424658</c:v>
                </c:pt>
                <c:pt idx="157">
                  <c:v>0.0207780821917808</c:v>
                </c:pt>
                <c:pt idx="158">
                  <c:v>0.0209095890410959</c:v>
                </c:pt>
                <c:pt idx="159">
                  <c:v>0.021041095890411</c:v>
                </c:pt>
                <c:pt idx="160">
                  <c:v>0.021172602739726</c:v>
                </c:pt>
                <c:pt idx="161">
                  <c:v>0.0213041095890411</c:v>
                </c:pt>
                <c:pt idx="162">
                  <c:v>0.0214356164383562</c:v>
                </c:pt>
                <c:pt idx="163">
                  <c:v>0.0215671232876712</c:v>
                </c:pt>
                <c:pt idx="164">
                  <c:v>0.0216986301369863</c:v>
                </c:pt>
                <c:pt idx="165">
                  <c:v>0.0218301369863014</c:v>
                </c:pt>
                <c:pt idx="166">
                  <c:v>0.0219616438356164</c:v>
                </c:pt>
                <c:pt idx="167">
                  <c:v>0.0220931506849315</c:v>
                </c:pt>
                <c:pt idx="168">
                  <c:v>0.0222246575342466</c:v>
                </c:pt>
                <c:pt idx="169">
                  <c:v>0.0223561643835616</c:v>
                </c:pt>
                <c:pt idx="170">
                  <c:v>0.0224876712328767</c:v>
                </c:pt>
                <c:pt idx="171">
                  <c:v>0.0226191780821918</c:v>
                </c:pt>
                <c:pt idx="172">
                  <c:v>0.0227506849315069</c:v>
                </c:pt>
                <c:pt idx="173">
                  <c:v>0.0228821917808219</c:v>
                </c:pt>
                <c:pt idx="174">
                  <c:v>0.023013698630137</c:v>
                </c:pt>
                <c:pt idx="175">
                  <c:v>0.0231452054794521</c:v>
                </c:pt>
                <c:pt idx="176">
                  <c:v>0.0232767123287671</c:v>
                </c:pt>
                <c:pt idx="177">
                  <c:v>0.0234082191780822</c:v>
                </c:pt>
                <c:pt idx="178">
                  <c:v>0.0235397260273973</c:v>
                </c:pt>
                <c:pt idx="179">
                  <c:v>0.0236712328767123</c:v>
                </c:pt>
                <c:pt idx="180">
                  <c:v>0.0238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39</Words>
  <Characters>3516</Characters>
  <Lines>24</Lines>
  <Paragraphs>6</Paragraphs>
  <TotalTime>0</TotalTime>
  <ScaleCrop>false</ScaleCrop>
  <LinksUpToDate>false</LinksUpToDate>
  <CharactersWithSpaces>3575</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05:3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36B780031F642BAB8C2D31D1B2133E5</vt:lpwstr>
  </property>
</Properties>
</file>